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v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1015"/>
        <w:gridCol w:w="1523"/>
        <w:gridCol w:w="1116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6" w:name="monkey3"/>
      <w:r>
        <w:t xml:space="preserve">monkey3</w:t>
      </w:r>
      <w:bookmarkEnd w:id="26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7" w:name="monkey4"/>
      <w:r>
        <w:t xml:space="preserve">monkey4</w:t>
      </w:r>
      <w:bookmarkEnd w:id="27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8" w:name="reg3"/>
      <w:r>
        <w:t xml:space="preserve">reg3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9" w:name="reg4"/>
      <w:r>
        <w:t xml:space="preserve">reg4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30" w:name="reg5"/>
      <w:r>
        <w:t xml:space="preserve">reg5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31" w:name="reg6"/>
      <w:r>
        <w:t xml:space="preserve">reg6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2" w:name="reg7"/>
      <w:r>
        <w:t xml:space="preserve">reg7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3" w:name="reg8"/>
      <w:r>
        <w:t xml:space="preserve">reg8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1.6666666666665"/>
        <w:tblLook w:firstRow="1"/>
      </w:tblPr>
      <w:tblGrid>
        <w:gridCol w:w="110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4-03-11T19:28:49Z</dcterms:created>
  <dcterms:modified xsi:type="dcterms:W3CDTF">2024-03-11T19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